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4CB7" w14:textId="7DD85495" w:rsidR="00E278F2" w:rsidRDefault="00BD02A4"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615CA678" wp14:editId="78B5F740">
            <wp:simplePos x="0" y="0"/>
            <wp:positionH relativeFrom="column">
              <wp:posOffset>295275</wp:posOffset>
            </wp:positionH>
            <wp:positionV relativeFrom="paragraph">
              <wp:posOffset>-333692</wp:posOffset>
            </wp:positionV>
            <wp:extent cx="5988685" cy="914400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quaroom asset tank 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685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sectPr w:rsidR="00E278F2" w:rsidSect="004D08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rY0srQ0MTQxsTBR0lEKTi0uzszPAykwrAUA7OHcBCwAAAA="/>
  </w:docVars>
  <w:rsids>
    <w:rsidRoot w:val="004D08A2"/>
    <w:rsid w:val="000B5115"/>
    <w:rsid w:val="00416497"/>
    <w:rsid w:val="004D08A2"/>
    <w:rsid w:val="00591F18"/>
    <w:rsid w:val="00852F86"/>
    <w:rsid w:val="008B6606"/>
    <w:rsid w:val="00BD02A4"/>
    <w:rsid w:val="00D35741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8ACB"/>
  <w15:chartTrackingRefBased/>
  <w15:docId w15:val="{EA5F0735-2BF4-4DA4-9371-D1C5A02A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2</cp:revision>
  <dcterms:created xsi:type="dcterms:W3CDTF">2019-08-07T04:15:00Z</dcterms:created>
  <dcterms:modified xsi:type="dcterms:W3CDTF">2019-08-07T04:15:00Z</dcterms:modified>
</cp:coreProperties>
</file>